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14C0FA" w14:textId="77777777" w:rsidR="00D322E1" w:rsidRPr="00D322E1" w:rsidRDefault="00D322E1" w:rsidP="00D322E1">
      <w:pPr>
        <w:pStyle w:val="EndNoteBibliography"/>
        <w:spacing w:after="0"/>
        <w:ind w:left="720" w:hanging="720"/>
        <w:rPr>
          <w:b/>
          <w:bCs/>
        </w:rPr>
      </w:pPr>
      <w:r w:rsidRPr="00D322E1">
        <w:rPr>
          <w:b/>
          <w:bCs/>
        </w:rPr>
        <w:t>Supporting Information 4:PA</w:t>
      </w:r>
      <w:r w:rsidRPr="00D322E1">
        <w:rPr>
          <w:b/>
          <w:bCs/>
          <w:i/>
          <w:iCs/>
        </w:rPr>
        <w:t>Pf</w:t>
      </w:r>
      <w:r w:rsidRPr="00D322E1">
        <w:rPr>
          <w:b/>
          <w:bCs/>
        </w:rPr>
        <w:t>PR</w:t>
      </w:r>
      <w:r w:rsidRPr="00D322E1">
        <w:rPr>
          <w:b/>
          <w:bCs/>
          <w:vertAlign w:val="subscript"/>
        </w:rPr>
        <w:t>2-10</w:t>
      </w:r>
      <w:r w:rsidRPr="00D322E1">
        <w:rPr>
          <w:b/>
          <w:bCs/>
        </w:rPr>
        <w:t xml:space="preserve"> Estimate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4"/>
        <w:gridCol w:w="963"/>
        <w:gridCol w:w="221"/>
        <w:gridCol w:w="1390"/>
        <w:gridCol w:w="1765"/>
        <w:gridCol w:w="1375"/>
        <w:gridCol w:w="2768"/>
      </w:tblGrid>
      <w:tr w:rsidR="00D322E1" w:rsidRPr="00D322E1" w14:paraId="1D3BB0E3" w14:textId="77777777" w:rsidTr="00D322E1">
        <w:trPr>
          <w:trHeight w:val="270"/>
        </w:trPr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AD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ID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23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Country</w:t>
            </w: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B1B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B9592" w14:textId="34AEF3C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Region</w:t>
            </w:r>
          </w:p>
        </w:tc>
        <w:tc>
          <w:tcPr>
            <w:tcW w:w="9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5FC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Admin 1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740A05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PAP</w:t>
            </w:r>
            <w:r w:rsidRPr="00D322E1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eastAsia="en-GB"/>
              </w:rPr>
              <w:t>f</w:t>
            </w: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PR</w:t>
            </w:r>
            <w:proofErr w:type="spellEnd"/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 xml:space="preserve"> 2019</w:t>
            </w:r>
          </w:p>
        </w:tc>
        <w:tc>
          <w:tcPr>
            <w:tcW w:w="15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4B1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 xml:space="preserve">% of pop </w:t>
            </w:r>
            <w:proofErr w:type="spellStart"/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P</w:t>
            </w:r>
            <w:r w:rsidRPr="00D322E1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lang w:eastAsia="en-GB"/>
              </w:rPr>
              <w:t>f</w:t>
            </w:r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>PR</w:t>
            </w:r>
            <w:proofErr w:type="spellEnd"/>
            <w:r w:rsidRPr="00D322E1">
              <w:rPr>
                <w:rFonts w:ascii="Cambria" w:eastAsia="Times New Roman" w:hAnsi="Cambria" w:cs="Calibri"/>
                <w:b/>
                <w:bCs/>
                <w:color w:val="000000"/>
                <w:lang w:eastAsia="en-GB"/>
              </w:rPr>
              <w:t xml:space="preserve"> 90% NEP &lt;1%</w:t>
            </w:r>
          </w:p>
        </w:tc>
      </w:tr>
      <w:tr w:rsidR="00D322E1" w:rsidRPr="00D322E1" w14:paraId="3EDB080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DC6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05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7941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55728" w14:textId="28E2EBB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D8E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ring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26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9253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3B5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0.71</w:t>
            </w:r>
          </w:p>
        </w:tc>
      </w:tr>
      <w:tr w:rsidR="00D322E1" w:rsidRPr="00D322E1" w14:paraId="3153539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AC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FD1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A693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3CF05" w14:textId="5AE477F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9D8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omet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AB2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080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02E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4.74</w:t>
            </w:r>
          </w:p>
        </w:tc>
      </w:tr>
      <w:tr w:rsidR="00D322E1" w:rsidRPr="00D322E1" w14:paraId="2BAFCC6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A51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506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4CB9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6D947" w14:textId="1B04195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A59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ngom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7B5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.7570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D27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77</w:t>
            </w:r>
          </w:p>
        </w:tc>
      </w:tr>
      <w:tr w:rsidR="00D322E1" w:rsidRPr="00D322E1" w14:paraId="3C986F0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28D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7A6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2580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5F2F0" w14:textId="256FABF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5C8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si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756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.7219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D9A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5E3E1C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867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606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CA5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5794" w14:textId="61BD5B1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97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lgeyo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-Marakwet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6F9A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256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C8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5.15</w:t>
            </w:r>
          </w:p>
        </w:tc>
      </w:tr>
      <w:tr w:rsidR="00D322E1" w:rsidRPr="00D322E1" w14:paraId="0177447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8C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F98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DE9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2C1E8" w14:textId="55359F5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5AC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mb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35E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830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25A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9B4C6D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ADC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09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2962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2C3C" w14:textId="4D5CFB8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CDF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ariss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470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99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7B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9.26</w:t>
            </w:r>
          </w:p>
        </w:tc>
      </w:tr>
      <w:tr w:rsidR="00D322E1" w:rsidRPr="00D322E1" w14:paraId="07437DB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CC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E30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D6A8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7C58" w14:textId="65AECC0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7F13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om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Bay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EB6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288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EA4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8</w:t>
            </w:r>
          </w:p>
        </w:tc>
      </w:tr>
      <w:tr w:rsidR="00D322E1" w:rsidRPr="00D322E1" w14:paraId="256E0EB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9D9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9F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B3DB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20E16" w14:textId="2F0833B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335E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siol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816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306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B1A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.95</w:t>
            </w:r>
          </w:p>
        </w:tc>
      </w:tr>
      <w:tr w:rsidR="00D322E1" w:rsidRPr="00D322E1" w14:paraId="39918CB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864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21F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54908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A3D9" w14:textId="5707F52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473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jiad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133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580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BEA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.93</w:t>
            </w:r>
          </w:p>
        </w:tc>
      </w:tr>
      <w:tr w:rsidR="00D322E1" w:rsidRPr="00D322E1" w14:paraId="195DFDE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020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0F9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754D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07452" w14:textId="3239E0E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31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kame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7C3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588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CA1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20</w:t>
            </w:r>
          </w:p>
        </w:tc>
      </w:tr>
      <w:tr w:rsidR="00D322E1" w:rsidRPr="00D322E1" w14:paraId="3FEDEE0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362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E67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BD43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B6967" w14:textId="3C342D5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778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rich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EDA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226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A46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.53</w:t>
            </w:r>
          </w:p>
        </w:tc>
      </w:tr>
      <w:tr w:rsidR="00D322E1" w:rsidRPr="00D322E1" w14:paraId="1708C0B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29C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885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4ADC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90164" w14:textId="4FD6ECE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1A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amb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114D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3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62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B93B57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699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7EB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1E1D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604A2" w14:textId="69F5C1F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C69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f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E6F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8042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310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.12</w:t>
            </w:r>
          </w:p>
        </w:tc>
      </w:tr>
      <w:tr w:rsidR="00D322E1" w:rsidRPr="00D322E1" w14:paraId="1FF4519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F8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203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AA26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F0419" w14:textId="626598F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CF7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rinya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D0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9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463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7E5AF83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BAD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4B3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03B0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81EBB" w14:textId="1085972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B9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si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A03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2853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83E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77</w:t>
            </w:r>
          </w:p>
        </w:tc>
      </w:tr>
      <w:tr w:rsidR="00D322E1" w:rsidRPr="00D322E1" w14:paraId="7D6D135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ABA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3E7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3DFF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8E007" w14:textId="5893D42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730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sum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A98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8502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5A5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CD244D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C51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3F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750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CEE98" w14:textId="777EF76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9FEA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tu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56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688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CE2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36</w:t>
            </w:r>
          </w:p>
        </w:tc>
      </w:tr>
      <w:tr w:rsidR="00D322E1" w:rsidRPr="00D322E1" w14:paraId="441F294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C8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188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8335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616A3" w14:textId="31132BC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F34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wal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EF7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0537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C2C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56</w:t>
            </w:r>
          </w:p>
        </w:tc>
      </w:tr>
      <w:tr w:rsidR="00D322E1" w:rsidRPr="00D322E1" w14:paraId="5D83FEA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70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6FA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B646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C57B" w14:textId="0FA1AEA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8CE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aikipi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86D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01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0F2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.00</w:t>
            </w:r>
          </w:p>
        </w:tc>
      </w:tr>
      <w:tr w:rsidR="00D322E1" w:rsidRPr="00D322E1" w14:paraId="692E4EF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30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C4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2A83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BA72" w14:textId="13B7184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471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am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0E7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275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0BF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7.42</w:t>
            </w:r>
          </w:p>
        </w:tc>
      </w:tr>
      <w:tr w:rsidR="00D322E1" w:rsidRPr="00D322E1" w14:paraId="6E0F8AF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E2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485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491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3EE5F" w14:textId="63F36DB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C92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chakos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3F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79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12E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26AAAF8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44B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8B9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80E7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AEA37" w14:textId="6C16247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80F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kuen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571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639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34C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7.15</w:t>
            </w:r>
          </w:p>
        </w:tc>
      </w:tr>
      <w:tr w:rsidR="00D322E1" w:rsidRPr="00D322E1" w14:paraId="0687D5D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BBC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871E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43EC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617A9" w14:textId="743F163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694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der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9C2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349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33C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3.10</w:t>
            </w:r>
          </w:p>
        </w:tc>
      </w:tr>
      <w:tr w:rsidR="00D322E1" w:rsidRPr="00D322E1" w14:paraId="24C88B9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2CC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B9E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6C27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FD92C" w14:textId="4FCA92B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48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sabit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C3A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874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EE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5.61</w:t>
            </w:r>
          </w:p>
        </w:tc>
      </w:tr>
      <w:tr w:rsidR="00D322E1" w:rsidRPr="00D322E1" w14:paraId="7267222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06B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0EA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3EB3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12756" w14:textId="3531D8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B0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er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B1F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546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13A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0A2D505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F7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0C4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5134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70787" w14:textId="0473535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8B3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igor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E70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8496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8B8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981E58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006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8D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E17B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417D4" w14:textId="6145E14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300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mbas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3CDA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1956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453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BADFCF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E63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587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A49D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BEB4B" w14:textId="7553605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EA5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rang'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F4A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91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29B5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121333A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DAD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2FC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7602D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B970D" w14:textId="383D65C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EAE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irob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C5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048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CA7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F5A7FC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1C2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41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358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EC6FD" w14:textId="1857EED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4C7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kur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1E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89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60E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62E516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42B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817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9945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45141" w14:textId="641018E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DEC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nd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B90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0991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426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.86</w:t>
            </w:r>
          </w:p>
        </w:tc>
      </w:tr>
      <w:tr w:rsidR="00D322E1" w:rsidRPr="00D322E1" w14:paraId="3C0E2AC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516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1E7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312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9DA3D" w14:textId="0B1842B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29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rok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DAC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683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BE7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4.98</w:t>
            </w:r>
          </w:p>
        </w:tc>
      </w:tr>
      <w:tr w:rsidR="00D322E1" w:rsidRPr="00D322E1" w14:paraId="03171F5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AB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B3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384B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36B6E" w14:textId="22AFA42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0C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ami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073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874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079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0.66</w:t>
            </w:r>
          </w:p>
        </w:tc>
      </w:tr>
      <w:tr w:rsidR="00D322E1" w:rsidRPr="00D322E1" w14:paraId="101190D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9A6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2D2C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2CC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C04C9" w14:textId="55B33CD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088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andaru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95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01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45D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628735E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49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7D7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8402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065C9" w14:textId="2FCB839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DAD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er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8A8E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74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489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8DA6E9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63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1AF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879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B5CD" w14:textId="3C5D45B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F70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ambur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63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257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DA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6.06</w:t>
            </w:r>
          </w:p>
        </w:tc>
      </w:tr>
      <w:tr w:rsidR="00D322E1" w:rsidRPr="00D322E1" w14:paraId="317E55B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077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35D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59BFB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D3717" w14:textId="347ABAB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5B3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ay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298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5.805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CD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231C8F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B2C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55E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0A43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0055E" w14:textId="051DBDE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ACC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it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avet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666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182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60B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1.92</w:t>
            </w:r>
          </w:p>
        </w:tc>
      </w:tr>
      <w:tr w:rsidR="00D322E1" w:rsidRPr="00D322E1" w14:paraId="73E88AC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843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A3C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E2F6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89AA" w14:textId="61BDC2B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28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a River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1B0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781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9FE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7.02</w:t>
            </w:r>
          </w:p>
        </w:tc>
      </w:tr>
      <w:tr w:rsidR="00D322E1" w:rsidRPr="00D322E1" w14:paraId="71E06A9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59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10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5F95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940BB" w14:textId="691BB79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514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harak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-Nith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054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659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268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3A1D66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57F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BA2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8C92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17918" w14:textId="58FAAB5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F72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Trans </w:t>
            </w: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zoi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97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774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DFF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3.72</w:t>
            </w:r>
          </w:p>
        </w:tc>
      </w:tr>
      <w:tr w:rsidR="00D322E1" w:rsidRPr="00D322E1" w14:paraId="0C050AE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3C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285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B8D0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D6A64" w14:textId="62D5A8C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6F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urkan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93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813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CEB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28</w:t>
            </w:r>
          </w:p>
        </w:tc>
      </w:tr>
      <w:tr w:rsidR="00D322E1" w:rsidRPr="00D322E1" w14:paraId="39793B3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FB4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A8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2D70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C404" w14:textId="0221DD2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BBA3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asin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Gish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4F9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084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8EC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.65</w:t>
            </w:r>
          </w:p>
        </w:tc>
      </w:tr>
      <w:tr w:rsidR="00D322E1" w:rsidRPr="00D322E1" w14:paraId="267AF5F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52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758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724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0D05" w14:textId="3237BCE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9340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Vihi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D1D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0269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54D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0A2763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A4B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FF5C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6F6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59B7A" w14:textId="6D30F36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A87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ajir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25C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35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C2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89</w:t>
            </w:r>
          </w:p>
        </w:tc>
      </w:tr>
      <w:tr w:rsidR="00D322E1" w:rsidRPr="00D322E1" w14:paraId="12BE5C3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E92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4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53B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eny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1613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9F21" w14:textId="6256F58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 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06D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 Pokot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085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983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CB9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.35</w:t>
            </w:r>
          </w:p>
        </w:tc>
      </w:tr>
      <w:tr w:rsidR="00D322E1" w:rsidRPr="00D322E1" w14:paraId="77F8D9E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3A9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829E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DEE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B8C6C" w14:textId="12F3750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6C7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AEE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1398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EC00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07</w:t>
            </w:r>
          </w:p>
        </w:tc>
      </w:tr>
      <w:tr w:rsidR="00D322E1" w:rsidRPr="00D322E1" w14:paraId="3D14B10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C50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DBA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E57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FF209" w14:textId="7D23E25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51E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anji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40A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03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A59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60</w:t>
            </w:r>
          </w:p>
        </w:tc>
      </w:tr>
      <w:tr w:rsidR="00D322E1" w:rsidRPr="00D322E1" w14:paraId="49CA3BF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7DD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BC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85C5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A203" w14:textId="0F4D8F7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14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F6A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3039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A3E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925C6F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B35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0020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638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9DB79" w14:textId="0008404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75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mtu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BCB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.1889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D98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</w:t>
            </w:r>
          </w:p>
        </w:tc>
      </w:tr>
      <w:tr w:rsidR="00D322E1" w:rsidRPr="00D322E1" w14:paraId="2CCDE79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F91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1BC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D5E4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82945" w14:textId="3907871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421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iharamul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863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.2909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013A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86E7A6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B9A5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C3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CB4E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29359" w14:textId="58B690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9B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kong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E7D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5707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810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6</w:t>
            </w:r>
          </w:p>
        </w:tc>
      </w:tr>
      <w:tr w:rsidR="00D322E1" w:rsidRPr="00D322E1" w14:paraId="50A7D63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ADB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555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862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513E3" w14:textId="088279D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A1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670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4253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A66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055CDE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1D7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247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FBAB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CA3CE" w14:textId="5B28601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4EE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bati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214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67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A2E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8CFDBD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C2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9AA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0384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CFD0D" w14:textId="6FEC303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4B7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284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06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91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6E7F19D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0E3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E1C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42E1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A26F5" w14:textId="48FE20F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60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ob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DD3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2579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9C2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327707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78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89D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2BCF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AE4D" w14:textId="18E2C85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589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hat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7EE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.2810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2B5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FF605C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22B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B20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037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6BE4" w14:textId="5EC80A4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3BA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lemel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C50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7886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1CF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82EBBA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BF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DA6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FEA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C684B" w14:textId="299D987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ar-es-salaam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CF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emek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FC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655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56E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B85458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140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B6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D83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11057" w14:textId="180B8F1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CB6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ket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888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10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A64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99</w:t>
            </w:r>
          </w:p>
        </w:tc>
      </w:tr>
      <w:tr w:rsidR="00D322E1" w:rsidRPr="00D322E1" w14:paraId="5E1E0DD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9D9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F0A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A3F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37505" w14:textId="001D5D8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D1F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am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C68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465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EFB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98</w:t>
            </w:r>
          </w:p>
        </w:tc>
      </w:tr>
      <w:tr w:rsidR="00D322E1" w:rsidRPr="00D322E1" w14:paraId="4C76F24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681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1BC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D1E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B2C89" w14:textId="1594AF7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870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ongid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7BB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14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337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48DBE9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B9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15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C0E5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7358" w14:textId="6C2AA32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3DF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ga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4D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.963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00C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83</w:t>
            </w:r>
          </w:p>
        </w:tc>
      </w:tr>
      <w:tr w:rsidR="00D322E1" w:rsidRPr="00D322E1" w14:paraId="00DFA73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539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F8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68E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7E248" w14:textId="1532634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vi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CE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pimb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C74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4279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30E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9</w:t>
            </w:r>
          </w:p>
        </w:tc>
      </w:tr>
      <w:tr w:rsidR="00D322E1" w:rsidRPr="00D322E1" w14:paraId="34A15AC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4E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EC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1F8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CB468" w14:textId="01556A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1AC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h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570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6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1B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8F7A8C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4FA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6B8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6B1E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4F13E" w14:textId="2C0712D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7B6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le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05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.6737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140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58</w:t>
            </w:r>
          </w:p>
        </w:tc>
      </w:tr>
      <w:tr w:rsidR="00D322E1" w:rsidRPr="00D322E1" w14:paraId="0039250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EC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CE5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B6BA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7A430" w14:textId="766B841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295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lan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6E9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4351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F03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F734CF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E04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2CB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1355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98006" w14:textId="1E0D376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137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FDF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931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02E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7.28</w:t>
            </w:r>
          </w:p>
        </w:tc>
      </w:tr>
      <w:tr w:rsidR="00D322E1" w:rsidRPr="00D322E1" w14:paraId="66EF3B1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D5C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0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E3F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B476E" w14:textId="0CCC2B8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51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sokel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0B6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6967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19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2.43</w:t>
            </w:r>
          </w:p>
        </w:tc>
      </w:tr>
      <w:tr w:rsidR="00D322E1" w:rsidRPr="00D322E1" w14:paraId="66090EF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9F9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2CD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7005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9C7E2" w14:textId="2ABF000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DE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B28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96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11A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814E5A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F71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799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F80E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A5619" w14:textId="708DD38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CD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salal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71D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.1435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7B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81563E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BED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B9D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728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1F29B" w14:textId="463FCAE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4E7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eat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171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759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4C0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0.70</w:t>
            </w:r>
          </w:p>
        </w:tc>
      </w:tr>
      <w:tr w:rsidR="00D322E1" w:rsidRPr="00D322E1" w14:paraId="5776848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F8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AA7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A28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58A62" w14:textId="62C70A7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AB4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030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55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4FA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.86</w:t>
            </w:r>
          </w:p>
        </w:tc>
      </w:tr>
      <w:tr w:rsidR="00D322E1" w:rsidRPr="00D322E1" w14:paraId="2602DC9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72B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3C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87DD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A686E" w14:textId="1A1A5DA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vi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504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panda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C5E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878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AFD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29A579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497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732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BEBF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BD37E" w14:textId="7757F77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D7B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ra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468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.5839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8C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DD5DC1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E13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BBD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6FBA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3283" w14:textId="24C6246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5CD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wa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BBA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510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1C0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43</w:t>
            </w:r>
          </w:p>
        </w:tc>
      </w:tr>
      <w:tr w:rsidR="00D322E1" w:rsidRPr="00D322E1" w14:paraId="176A60D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9D1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11F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E721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20EA5" w14:textId="395FBD1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C3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liny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EE3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776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3E8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</w:t>
            </w:r>
          </w:p>
        </w:tc>
      </w:tr>
      <w:tr w:rsidR="00D322E1" w:rsidRPr="00D322E1" w14:paraId="44985AD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E6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E16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BFC3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710D3" w14:textId="45EEEB2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vi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D75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le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0CD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3431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07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19</w:t>
            </w:r>
          </w:p>
        </w:tc>
      </w:tr>
      <w:tr w:rsidR="00D322E1" w:rsidRPr="00D322E1" w14:paraId="1024889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151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BD2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0044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09D0E" w14:textId="4CBA314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19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shap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552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750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57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27</w:t>
            </w:r>
          </w:p>
        </w:tc>
      </w:tr>
      <w:tr w:rsidR="00D322E1" w:rsidRPr="00D322E1" w14:paraId="5ED64D5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96F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586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39AE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6B1D9" w14:textId="0B57BEA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85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ude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879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9818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8E3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4.25</w:t>
            </w:r>
          </w:p>
        </w:tc>
      </w:tr>
      <w:tr w:rsidR="00D322E1" w:rsidRPr="00D322E1" w14:paraId="72BA711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18F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357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C48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3C58" w14:textId="7FE0FBE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4CA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gamoy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ABE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59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922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1.96</w:t>
            </w:r>
          </w:p>
        </w:tc>
      </w:tr>
      <w:tr w:rsidR="00D322E1" w:rsidRPr="00D322E1" w14:paraId="5143C25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140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2F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63B6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9565" w14:textId="3EF7542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036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sara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131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5249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C0E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72</w:t>
            </w:r>
          </w:p>
        </w:tc>
      </w:tr>
      <w:tr w:rsidR="00D322E1" w:rsidRPr="00D322E1" w14:paraId="4B1B94A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499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AD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15F1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DDA7" w14:textId="594B194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4271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eru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D36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3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E1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7D545B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294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7D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24A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6B125" w14:textId="31D2BF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D5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ul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0A9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78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0DA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E78203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B4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7EE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5E6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77969" w14:textId="5BE108A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978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fi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CD7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4436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C23D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EEE131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95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1C6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1410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9FB5" w14:textId="5A4340A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EB9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ewal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89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4899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D8A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9FCDF8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E4E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8825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DD2F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CED1D" w14:textId="59D4480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63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gorongo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09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59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2AB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6.52</w:t>
            </w:r>
          </w:p>
        </w:tc>
      </w:tr>
      <w:tr w:rsidR="00D322E1" w:rsidRPr="00D322E1" w14:paraId="4CA837B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816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6A3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267B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A8EE" w14:textId="2383A38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17D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s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5D2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5201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2C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486F82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F35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C136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B8348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2C68" w14:textId="3B56A30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466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FB9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.7283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609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3CC2F5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BA9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5FE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E64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0EC30" w14:textId="06C31C3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19A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86D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6319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A51A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6B8C9B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00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E2B6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D102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40A93" w14:textId="5707A8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682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14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375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1D1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6ED800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FE5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0F1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C3A6C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29801" w14:textId="7C67D78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E54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ng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C44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13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AF1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9.06</w:t>
            </w:r>
          </w:p>
        </w:tc>
      </w:tr>
      <w:tr w:rsidR="00D322E1" w:rsidRPr="00D322E1" w14:paraId="3FA0B93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612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D66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7FEB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BFEEE" w14:textId="0AE16F8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DC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yu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6BD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.011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867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0ADA5D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3E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58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8C17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2BFEA" w14:textId="1771D1D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960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ng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AE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94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5FD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96</w:t>
            </w:r>
          </w:p>
        </w:tc>
      </w:tr>
      <w:tr w:rsidR="00D322E1" w:rsidRPr="00D322E1" w14:paraId="06D89DD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F7D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D16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5DFD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C5C44" w14:textId="0D60D1D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7F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nyumb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6B3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.6602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F5D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CAD2A1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D03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875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28C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5F311" w14:textId="6ED577D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A88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halinz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463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3860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AE8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F24D57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436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7D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1BF8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ACB6" w14:textId="75B31DF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A4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konk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29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.617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F75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CB1B6F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EE7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4BF9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9B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82402" w14:textId="396CC75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A34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gun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E69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1234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03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44</w:t>
            </w:r>
          </w:p>
        </w:tc>
      </w:tr>
      <w:tr w:rsidR="00D322E1" w:rsidRPr="00D322E1" w14:paraId="5F26093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61C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5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A2F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36F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5031F" w14:textId="39E3E0C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A2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rat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D6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733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9CC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4A4B3C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C5A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5BA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DB01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13B41" w14:textId="2E3D5B0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B15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ndul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9A85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8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BBE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2F0C8AA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2FB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79A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BB12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0C801" w14:textId="26C3345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592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hez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C89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9030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B4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17</w:t>
            </w:r>
          </w:p>
        </w:tc>
      </w:tr>
      <w:tr w:rsidR="00D322E1" w:rsidRPr="00D322E1" w14:paraId="000AB4B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F1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DD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F9C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CDCEF" w14:textId="08B8C1C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476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ewal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261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0262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A6B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EC6143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3C0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B77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72F4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5D330" w14:textId="2D42A2F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3A2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9A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8108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9AA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.57</w:t>
            </w:r>
          </w:p>
        </w:tc>
      </w:tr>
      <w:tr w:rsidR="00D322E1" w:rsidRPr="00D322E1" w14:paraId="17F74A0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1E8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FF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369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C0A9" w14:textId="0525A40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90F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lej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DCD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2098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51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7.22</w:t>
            </w:r>
          </w:p>
        </w:tc>
      </w:tr>
      <w:tr w:rsidR="00D322E1" w:rsidRPr="00D322E1" w14:paraId="23647E6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E9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6F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ADA9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E347" w14:textId="53B9B6F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9CF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h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DC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5499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87A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.41</w:t>
            </w:r>
          </w:p>
        </w:tc>
      </w:tr>
      <w:tr w:rsidR="00D322E1" w:rsidRPr="00D322E1" w14:paraId="55854D3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1C5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B08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E1AB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9FF9C" w14:textId="1F42F5F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FDFC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n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7F8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864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098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311C08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18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E12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6388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9EAB" w14:textId="7A6C6B7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vi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09D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panda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89E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.0545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BFB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88CEDE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08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BBB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DEFF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8FA6D" w14:textId="016DE46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C07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kambako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4D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923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F37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5D6451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F8E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33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4F46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34B5A" w14:textId="58F90C0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E80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vinz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27F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3661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463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4</w:t>
            </w:r>
          </w:p>
        </w:tc>
      </w:tr>
      <w:tr w:rsidR="00D322E1" w:rsidRPr="00D322E1" w14:paraId="4C748D6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0F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FE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A5B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8865E" w14:textId="2D4DB44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7BB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a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431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09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184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15E64A0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204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EF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C5C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108C6" w14:textId="3D7502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A87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angan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D90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0546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F88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65B718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19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FDC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CAAC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77114" w14:textId="22AA7EA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F1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engere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DD7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.4987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9AE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95D355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E19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535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90AD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37B7" w14:textId="573B574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C48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a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CC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.283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CAB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407879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F6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CA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9FC9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62F72" w14:textId="3B4F273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705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E3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1737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218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BB49D8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979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04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934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8573C" w14:textId="1B08351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777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isungw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DA0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.853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75F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CBA14A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B26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24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E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262CA" w14:textId="219201D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4A2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ond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58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6180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8E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</w:t>
            </w:r>
          </w:p>
        </w:tc>
      </w:tr>
      <w:tr w:rsidR="00D322E1" w:rsidRPr="00D322E1" w14:paraId="665CB75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83B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29F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CC75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E8052" w14:textId="7F9B6DB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DA4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ol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228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673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A32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4.42</w:t>
            </w:r>
          </w:p>
        </w:tc>
      </w:tr>
      <w:tr w:rsidR="00D322E1" w:rsidRPr="00D322E1" w14:paraId="00C002E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367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C4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B9C5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5D434" w14:textId="26B415E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AB0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a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EB3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9702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836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8.53</w:t>
            </w:r>
          </w:p>
        </w:tc>
      </w:tr>
      <w:tr w:rsidR="00D322E1" w:rsidRPr="00D322E1" w14:paraId="7995C1C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CE7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D8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13FD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94CF4" w14:textId="22CDD29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0B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chingwe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AE5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.0253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593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D87030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4B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0E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575F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E84A3" w14:textId="12F529F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30E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ory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4C6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.2925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0E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58AE1C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21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585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5136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2A781" w14:textId="4CE9B85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0DB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ze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D1C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2726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8F4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03C7E0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504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D02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683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8F26" w14:textId="6FA85B6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7F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kung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390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3321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848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7.67</w:t>
            </w:r>
          </w:p>
        </w:tc>
      </w:tr>
      <w:tr w:rsidR="00D322E1" w:rsidRPr="00D322E1" w14:paraId="3A6F347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22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F1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C59B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CD728" w14:textId="62A57D5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6F3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omb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355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.5398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C5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25849F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38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707F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9E24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FC87" w14:textId="14ECD46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C753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vome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8FB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4427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892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46</w:t>
            </w:r>
          </w:p>
        </w:tc>
      </w:tr>
      <w:tr w:rsidR="00D322E1" w:rsidRPr="00D322E1" w14:paraId="4973FA9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9DC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7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953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AC7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D246B" w14:textId="39EC321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D2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nya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274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.7790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198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23B909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215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FE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AB20F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34F3" w14:textId="10E260E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57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find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C77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409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A9A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.74</w:t>
            </w:r>
          </w:p>
        </w:tc>
      </w:tr>
      <w:tr w:rsidR="00D322E1" w:rsidRPr="00D322E1" w14:paraId="6BEC23D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608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8CF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C1EB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035B4" w14:textId="5B1C179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924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g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B51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168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9AF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7</w:t>
            </w:r>
          </w:p>
        </w:tc>
      </w:tr>
      <w:tr w:rsidR="00D322E1" w:rsidRPr="00D322E1" w14:paraId="38DDFA4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6C9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D5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755B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62F5" w14:textId="2D7CF9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916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ombe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9D5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2440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352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43</w:t>
            </w:r>
          </w:p>
        </w:tc>
      </w:tr>
      <w:tr w:rsidR="00D322E1" w:rsidRPr="00D322E1" w14:paraId="5BF5220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6AE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162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85B98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6E0CD" w14:textId="674393B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AE4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0B0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785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C2B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60</w:t>
            </w:r>
          </w:p>
        </w:tc>
      </w:tr>
      <w:tr w:rsidR="00D322E1" w:rsidRPr="00D322E1" w14:paraId="784DFD8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85D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735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B034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055CC" w14:textId="732A594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821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rim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863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.542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FA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8A3891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3E8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83E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D521C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6D51F" w14:textId="14C93A7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AAF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huny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2A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5998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7D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48</w:t>
            </w:r>
          </w:p>
        </w:tc>
      </w:tr>
      <w:tr w:rsidR="00D322E1" w:rsidRPr="00D322E1" w14:paraId="14AB4C2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041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FAF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F06E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06E0" w14:textId="397E9A4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4A3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so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13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640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60D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AC84E0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666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75C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1245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3ADE4" w14:textId="4AD986B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2E5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rag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0C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4989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BED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56</w:t>
            </w:r>
          </w:p>
        </w:tc>
      </w:tr>
      <w:tr w:rsidR="00D322E1" w:rsidRPr="00D322E1" w14:paraId="1EEF440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6C7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13D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78A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26EDB" w14:textId="560B52E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3A1E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riad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B6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9196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D793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</w:t>
            </w:r>
          </w:p>
        </w:tc>
      </w:tr>
      <w:tr w:rsidR="00D322E1" w:rsidRPr="00D322E1" w14:paraId="367BBEB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100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F1C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7C3D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FEC49" w14:textId="04059D9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89F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sulu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9E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8291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4A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AC3289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052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2AD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CC6C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1A83" w14:textId="4759743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DD9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rogwe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AE9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951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FBD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6DC19A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9C7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9C3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05A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2ED3" w14:textId="365DC58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31E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2A4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093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A0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31</w:t>
            </w:r>
          </w:p>
        </w:tc>
      </w:tr>
      <w:tr w:rsidR="00D322E1" w:rsidRPr="00D322E1" w14:paraId="4E75627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2C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3245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A144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208E" w14:textId="5F42897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E94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M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6B0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0751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F9B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221EAE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031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617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1A36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C604D" w14:textId="43C0211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1E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13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51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D8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9462C7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D71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9E6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068F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07291" w14:textId="6BA5930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80F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ham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42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0278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805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BFD26D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414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7A6E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3F6A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A938D" w14:textId="78AC68D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inyang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8B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shet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EE9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1.7046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EC08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1A2C5B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66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10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E378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2B1D7" w14:textId="60F6107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D66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sasi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0EDF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4408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57B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BC4031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7AD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B1E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91E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DC127" w14:textId="6381997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7FF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87E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86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D0E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B366D9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837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38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69E1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B85D2" w14:textId="734AD8B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989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anden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727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.8931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5B4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</w:t>
            </w:r>
          </w:p>
        </w:tc>
      </w:tr>
      <w:tr w:rsidR="00D322E1" w:rsidRPr="00D322E1" w14:paraId="2DD7992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63C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EB8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D9C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DE18A" w14:textId="0E022AB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237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kala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AC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33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90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0304F13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C6A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EF1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BDE8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54D77" w14:textId="64C7817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ar-es-salaam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9C4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lal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BA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901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865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ED2EDB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64A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759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D6D9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F23DB" w14:textId="148D5A8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F58E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as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1A5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9928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994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</w:t>
            </w:r>
          </w:p>
        </w:tc>
      </w:tr>
      <w:tr w:rsidR="00D322E1" w:rsidRPr="00D322E1" w14:paraId="6B73799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40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214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F360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E7D5" w14:textId="066A1D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ar-es-salaam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9D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bungo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M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EC6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313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04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86</w:t>
            </w:r>
          </w:p>
        </w:tc>
      </w:tr>
      <w:tr w:rsidR="00D322E1" w:rsidRPr="00D322E1" w14:paraId="18F15F2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CB3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C5C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A4C4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576A9" w14:textId="26D850E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61B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sul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0F2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1.286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2F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D2BC10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CA7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19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67B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C5618" w14:textId="731FA5B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F8B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oz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7F0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97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9EE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85</w:t>
            </w:r>
          </w:p>
        </w:tc>
      </w:tr>
      <w:tr w:rsidR="00D322E1" w:rsidRPr="00D322E1" w14:paraId="636B13B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857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10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C0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3D7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328FC" w14:textId="7F4CC7A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0C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ai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7A3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841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62B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7.42</w:t>
            </w:r>
          </w:p>
        </w:tc>
      </w:tr>
      <w:tr w:rsidR="00D322E1" w:rsidRPr="00D322E1" w14:paraId="3CC3185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2E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F1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1167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BF212" w14:textId="25CB1C8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272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shi Municip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20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63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75C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674F3A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9B5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B48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A0B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5891D" w14:textId="42C8866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9FB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riadi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067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1008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A78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86F1CF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D68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923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76B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B6823" w14:textId="44EA547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6E5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in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06F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689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7A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29</w:t>
            </w:r>
          </w:p>
        </w:tc>
      </w:tr>
      <w:tr w:rsidR="00D322E1" w:rsidRPr="00D322E1" w14:paraId="1F50176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757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8F1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8B56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E613C" w14:textId="53952A7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50D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iu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46F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.0065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CC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81868D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E3A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B3F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335A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304DC" w14:textId="287D625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E43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hig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FA0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523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066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646637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B42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EF6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2C7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BF178" w14:textId="6617931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B47F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se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72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5379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BE1E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C49B2B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197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6A4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3403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DD57F" w14:textId="1B53B42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42E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e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3C6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0481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1F5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8CFECF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A38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FAF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B32F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4830" w14:textId="6783C1E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jombe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E100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anging'omb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AF9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55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8E9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1CCA8E2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351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E9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5251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37F0" w14:textId="292E9D3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AED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undu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6E0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0006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18E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B73A16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C5F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7D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238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1AFC9" w14:textId="7D0E55E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183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sha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96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2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8F03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175C20A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3D4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0B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B4D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B44A" w14:textId="3245939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A50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nd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95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5863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724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04</w:t>
            </w:r>
          </w:p>
        </w:tc>
      </w:tr>
      <w:tr w:rsidR="00D322E1" w:rsidRPr="00D322E1" w14:paraId="5711E1A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E29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CA9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9911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19648" w14:textId="2826DA7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F17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chos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57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.3534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6C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4</w:t>
            </w:r>
          </w:p>
        </w:tc>
      </w:tr>
      <w:tr w:rsidR="00D322E1" w:rsidRPr="00D322E1" w14:paraId="7C2D656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B6F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E0A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AA54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44508" w14:textId="0C3B940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948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wi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B0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1383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1BC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38B3AB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9A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0D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E02B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BA9D" w14:textId="7567D84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CDB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75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800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D90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1</w:t>
            </w:r>
          </w:p>
        </w:tc>
      </w:tr>
      <w:tr w:rsidR="00D322E1" w:rsidRPr="00D322E1" w14:paraId="13A90EC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83C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3C3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B08D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28FEF" w14:textId="51FC360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879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4726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672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4B7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96</w:t>
            </w:r>
          </w:p>
        </w:tc>
      </w:tr>
      <w:tr w:rsidR="00D322E1" w:rsidRPr="00D322E1" w14:paraId="02C0C9A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72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393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C2EA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303DE" w14:textId="3730FF6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04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aral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63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807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AA8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.80</w:t>
            </w:r>
          </w:p>
        </w:tc>
      </w:tr>
      <w:tr w:rsidR="00D322E1" w:rsidRPr="00D322E1" w14:paraId="5AA6795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3B3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B4D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0C7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102D2" w14:textId="699B156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24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el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35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1796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48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3</w:t>
            </w:r>
          </w:p>
        </w:tc>
      </w:tr>
      <w:tr w:rsidR="00D322E1" w:rsidRPr="00D322E1" w14:paraId="5CE94EC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A37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59B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D3C2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AE813" w14:textId="365332E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5D6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ah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C1B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0657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9AB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A7163A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F98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99A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62CD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419BC" w14:textId="46E3E20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18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undur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F84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7.2392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64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215ADC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8D4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D6D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9C1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E3051" w14:textId="7C7598F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079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rime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FE7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.4274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07C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576150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F4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E15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9788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CC36" w14:textId="4812641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w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10C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kas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434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115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8C5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04E439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2CBE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4FC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0F19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06706" w14:textId="44587F0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D22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e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07F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415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DDD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F0B089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388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0A9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05A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BBA20" w14:textId="684A50F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03E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DCC9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.623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FB8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CAC006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92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78C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DD6B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16179" w14:textId="3C5AEA5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ar-es-salaam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518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nondon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CB3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823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AE4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0</w:t>
            </w:r>
          </w:p>
        </w:tc>
      </w:tr>
      <w:tr w:rsidR="00D322E1" w:rsidRPr="00D322E1" w14:paraId="55E1B9D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800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AF8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383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C91C0" w14:textId="777D103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055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o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19F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2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6BB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2D4C53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456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1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3CF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C6AB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A84C1" w14:textId="1A32828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3BC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i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492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25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73D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98FBFA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EC5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960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A85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25FE" w14:textId="469F869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vu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45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dab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9FF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966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C4D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55</w:t>
            </w:r>
          </w:p>
        </w:tc>
      </w:tr>
      <w:tr w:rsidR="00D322E1" w:rsidRPr="00D322E1" w14:paraId="503537B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747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157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A342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56830" w14:textId="55E8FF9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AF2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tet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B47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018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AF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.77</w:t>
            </w:r>
          </w:p>
        </w:tc>
      </w:tr>
      <w:tr w:rsidR="00D322E1" w:rsidRPr="00D322E1" w14:paraId="29E3634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7D0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81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C0C4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EC3DC" w14:textId="203B8DE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B4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hamwin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C1E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281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89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BE8DAD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558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F2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8E9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DA908" w14:textId="2939387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5C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erenget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742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838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13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4</w:t>
            </w:r>
          </w:p>
        </w:tc>
      </w:tr>
      <w:tr w:rsidR="00D322E1" w:rsidRPr="00D322E1" w14:paraId="46761C8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3D0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2F8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07EA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381F1" w14:textId="095189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CCC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sas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4BF5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1383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C88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C756A0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1B3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56A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3A3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08D79" w14:textId="02B2528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w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025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umbawa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M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902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9455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9D1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8D8504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106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712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C41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C1081" w14:textId="226BF68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FC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isseny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014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489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7E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909642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B89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A930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4B1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88F21" w14:textId="76D7084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78EF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ang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3CF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863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5953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129783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4D0F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24E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DCE7C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94853" w14:textId="5BF7A0B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87EC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er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78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3438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94E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99</w:t>
            </w:r>
          </w:p>
        </w:tc>
      </w:tr>
      <w:tr w:rsidR="00D322E1" w:rsidRPr="00D322E1" w14:paraId="629A9A1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6D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6B62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1CB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E476" w14:textId="46B423E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6B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eya M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444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438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862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7.84</w:t>
            </w:r>
          </w:p>
        </w:tc>
      </w:tr>
      <w:tr w:rsidR="00D322E1" w:rsidRPr="00D322E1" w14:paraId="3D8C1D6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58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9E2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2E7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74395" w14:textId="168924B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854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kin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E23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530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277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B7913A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0D3C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87D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46E1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2A282" w14:textId="558479F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12A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957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716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4E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65E5D27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3B7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6F4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372D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EFFC8" w14:textId="7840FD0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765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kere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AF7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.0402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C90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</w:t>
            </w:r>
          </w:p>
        </w:tc>
      </w:tr>
      <w:tr w:rsidR="00D322E1" w:rsidRPr="00D322E1" w14:paraId="57F46B7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83F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D80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819C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A8FAC" w14:textId="0FD7EBE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666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andeni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55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2034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63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4FD67E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AD3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C1B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BA11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016D2" w14:textId="2C6D85F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839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11A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.531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1FA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25CFAE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79B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D89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F338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31ABD" w14:textId="7D4220D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589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som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Municip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3C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1398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1DA3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2</w:t>
            </w:r>
          </w:p>
        </w:tc>
      </w:tr>
      <w:tr w:rsidR="00D322E1" w:rsidRPr="00D322E1" w14:paraId="10E4C19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2F7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FFD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F2B5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BD730" w14:textId="49C0867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wanz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B31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amagan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A4F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240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97B1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C4CE2E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28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DFF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E81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3CC81" w14:textId="6F3C2D9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939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kuran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44A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062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C9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870854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8E7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6B6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A457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6709C" w14:textId="2BB778D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D7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rog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F5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8011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C92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.31</w:t>
            </w:r>
          </w:p>
        </w:tc>
      </w:tr>
      <w:tr w:rsidR="00D322E1" w:rsidRPr="00D322E1" w14:paraId="47978F0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4F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5AAC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0A0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4F845" w14:textId="13BCCF1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miyu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54B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tili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C79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2818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023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86</w:t>
            </w:r>
          </w:p>
        </w:tc>
      </w:tr>
      <w:tr w:rsidR="00D322E1" w:rsidRPr="00D322E1" w14:paraId="56943C3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C6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FB6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AED5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2C28" w14:textId="0F0032F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e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B7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ob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E3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7291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D6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5381B7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61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DC1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57A6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8FAAD" w14:textId="6F4F4D5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imanja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58E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sh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87B3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640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B1D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9B6B23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25C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804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F0A9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7DC6E" w14:textId="4D9F363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026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nd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A36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4357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DC1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9</w:t>
            </w:r>
          </w:p>
        </w:tc>
      </w:tr>
      <w:tr w:rsidR="00D322E1" w:rsidRPr="00D322E1" w14:paraId="0965AF8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C1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781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9A3F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18C94" w14:textId="7E9A46C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AEF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anang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0AE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2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7EB2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100B81D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CB9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EA2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05DCD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D0DB1" w14:textId="5B869B6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ri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28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fi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731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50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198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6FA34FF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192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15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CF0A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9EB1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7DBA7" w14:textId="39F63D6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271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los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B7BA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7544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2BA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83</w:t>
            </w:r>
          </w:p>
        </w:tc>
      </w:tr>
      <w:tr w:rsidR="00D322E1" w:rsidRPr="00D322E1" w14:paraId="1774434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028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FB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39D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23B34" w14:textId="00FAF34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624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tia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DE1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590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FED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2</w:t>
            </w:r>
          </w:p>
        </w:tc>
      </w:tr>
      <w:tr w:rsidR="00D322E1" w:rsidRPr="00D322E1" w14:paraId="159B12E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56B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92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692F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87CC" w14:textId="40BD90C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ngwe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75A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53C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8154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150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AFAABC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0E2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A16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6E1B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536C" w14:textId="354703E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50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ushot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C2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021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36D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.59</w:t>
            </w:r>
          </w:p>
        </w:tc>
      </w:tr>
      <w:tr w:rsidR="00D322E1" w:rsidRPr="00D322E1" w14:paraId="4356012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C79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095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4341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42CFA" w14:textId="1B1DE76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E77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ulu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1B6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10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2CFA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22A852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19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DE5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A3C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F051" w14:textId="6046AD7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F18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dahi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37F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0.8807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279E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C99908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30F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59F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D7C7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88C9" w14:textId="767E142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77D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pwap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18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448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A89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9.43</w:t>
            </w:r>
          </w:p>
        </w:tc>
      </w:tr>
      <w:tr w:rsidR="00D322E1" w:rsidRPr="00D322E1" w14:paraId="58CBF78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A5F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3CC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9F68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A7F9" w14:textId="3A00ED6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9D5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oma MC-</w:t>
            </w: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jij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CB5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4503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706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DFA5A0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2E9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E10B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9C7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3DDC0" w14:textId="0E799EB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DB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abat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51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81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732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37BB39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D84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321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913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13310" w14:textId="59E8831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0AE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yon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42FF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894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1A0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0.82</w:t>
            </w:r>
          </w:p>
        </w:tc>
      </w:tr>
      <w:tr w:rsidR="00D322E1" w:rsidRPr="00D322E1" w14:paraId="21FD651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4C9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865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B8E7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0A8F9" w14:textId="39792CD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bor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FF3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ze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T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F7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831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324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C13307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C2D8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50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E73B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C4AC2" w14:textId="68A08A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ngid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CCE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tig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DE6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922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306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4.30</w:t>
            </w:r>
          </w:p>
        </w:tc>
      </w:tr>
      <w:tr w:rsidR="00D322E1" w:rsidRPr="00D322E1" w14:paraId="24D810F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845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CA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6F2CB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64DA8" w14:textId="4ED4954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g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05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mbul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436C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35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A0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4.84</w:t>
            </w:r>
          </w:p>
        </w:tc>
      </w:tr>
      <w:tr w:rsidR="00D322E1" w:rsidRPr="00D322E1" w14:paraId="16C27BD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F9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E82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5EFA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F6991" w14:textId="6014431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1E7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ah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E9F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118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FCC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57</w:t>
            </w:r>
          </w:p>
        </w:tc>
      </w:tr>
      <w:tr w:rsidR="00D322E1" w:rsidRPr="00D322E1" w14:paraId="2EB2738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A3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2E2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93E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C2B59" w14:textId="4AB3B08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w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BB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a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3BDC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2774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3CE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515065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C7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028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923B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5DC00" w14:textId="2E1F873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5D3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he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62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814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823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6.03</w:t>
            </w:r>
          </w:p>
        </w:tc>
      </w:tr>
      <w:tr w:rsidR="00D322E1" w:rsidRPr="00D322E1" w14:paraId="7676E54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F7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65A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D3CB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3E6D2" w14:textId="26F9739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ACE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og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D21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9.8292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C57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BFE63B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6A4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9A0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EA7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D0F07" w14:textId="3A36E72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eit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662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yang'wa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46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1.213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75F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FD4C3B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4E75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B7F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EB17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4C62C" w14:textId="4F8DD48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wa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35A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umbawang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DC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B3C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668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F4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D57FAB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52D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548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91F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2486B" w14:textId="278B9A3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vi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12A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si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4A3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6360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0B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</w:t>
            </w:r>
          </w:p>
        </w:tc>
      </w:tr>
      <w:tr w:rsidR="00D322E1" w:rsidRPr="00D322E1" w14:paraId="277B1C0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9C4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EC3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193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4FB2B" w14:textId="401EF03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73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fij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11F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1875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48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35</w:t>
            </w:r>
          </w:p>
        </w:tc>
      </w:tr>
      <w:tr w:rsidR="00D322E1" w:rsidRPr="00D322E1" w14:paraId="752C486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F50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5F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241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F4EA1" w14:textId="37C74B5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goro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709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faka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560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0644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7A9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82</w:t>
            </w:r>
          </w:p>
        </w:tc>
      </w:tr>
      <w:tr w:rsidR="00D322E1" w:rsidRPr="00D322E1" w14:paraId="5A666BF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2E7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056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02D7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728D5" w14:textId="32B08BC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652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ndi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65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9356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7A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59F222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A5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347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5BB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EEDBA" w14:textId="4E0DCB1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2EA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twara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DAD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2.830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1F2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91763E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46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195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5F3C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21729" w14:textId="6269DE6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ar-es-salaam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F65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gambon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11E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441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E65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EA3E67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11F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1286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D26B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892B9" w14:textId="37E517E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wani</w:t>
            </w:r>
            <w:proofErr w:type="spellEnd"/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194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it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395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4324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CD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39</w:t>
            </w:r>
          </w:p>
        </w:tc>
      </w:tr>
      <w:tr w:rsidR="00D322E1" w:rsidRPr="00D322E1" w14:paraId="1D0ADAE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DB7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18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CFA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66DA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A6DAD" w14:textId="2570407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77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ndo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Rural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18B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35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6FB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35EBDBF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D73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36D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anzani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CB5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991DC" w14:textId="2AC7C1A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doma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D7E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ndoa</w:t>
            </w:r>
            <w:proofErr w:type="spellEnd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 Urba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0B1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140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325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44EFF2C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5D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AF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AFF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09836" w14:textId="1B9D72D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C05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sak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CBC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061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76A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1.69</w:t>
            </w:r>
          </w:p>
        </w:tc>
      </w:tr>
      <w:tr w:rsidR="00D322E1" w:rsidRPr="00D322E1" w14:paraId="225F8DE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75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60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91E5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F5B75" w14:textId="123B1B4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481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te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12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6932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71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421CFF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41F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7B45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0CD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EFB0C" w14:textId="7819BDB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1DC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lebtong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54B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8950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6A70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998EDE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51C1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275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519C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072D" w14:textId="64169B5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12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ede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BF7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8983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78C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0146C5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0E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F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624A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65500" w14:textId="1FF9B35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798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si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A77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.4120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4B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059BA4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C84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556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4B4F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F009" w14:textId="5AD9A2E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074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rot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1DCD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4994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2007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11</w:t>
            </w:r>
          </w:p>
        </w:tc>
      </w:tr>
      <w:tr w:rsidR="00D322E1" w:rsidRPr="00D322E1" w14:paraId="5E97DBA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B8A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B52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1A0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9EA04" w14:textId="6644746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380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barol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3D0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1327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167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77</w:t>
            </w:r>
          </w:p>
        </w:tc>
      </w:tr>
      <w:tr w:rsidR="00D322E1" w:rsidRPr="00D322E1" w14:paraId="3ABDE1E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31D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803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4213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F146" w14:textId="69F78F5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0F36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sind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6A2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1486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945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5</w:t>
            </w:r>
          </w:p>
        </w:tc>
      </w:tr>
      <w:tr w:rsidR="00D322E1" w:rsidRPr="00D322E1" w14:paraId="65CD853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05E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8BFF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54A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A0230" w14:textId="570374D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2A4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mul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EDE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4.7269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D1A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0D6903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DB44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D5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545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9D00C" w14:textId="721D2D7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F58B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dak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38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400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371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4</w:t>
            </w:r>
          </w:p>
        </w:tc>
      </w:tr>
      <w:tr w:rsidR="00D322E1" w:rsidRPr="00D322E1" w14:paraId="3A6EED9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7A8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BE6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6E8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2AA8" w14:textId="1C35BB8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524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rach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7436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3604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1C9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71A3B5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E7F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6D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7D7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74B1C" w14:textId="0AE9D04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95C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Toro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64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1502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1EE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F32598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2A9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54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FF24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0F09C" w14:textId="47360F8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5F3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gad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FE8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8429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26F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81F93C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1F00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12D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C000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2F19C" w14:textId="7A2A4C5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BA7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angal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794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878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0C5C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8.86</w:t>
            </w:r>
          </w:p>
        </w:tc>
      </w:tr>
      <w:tr w:rsidR="00D322E1" w:rsidRPr="00D322E1" w14:paraId="1B7D762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5B7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5D5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15968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B2D4" w14:textId="37EA6AF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14B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ikw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DE7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0807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C42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CC6952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AFB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C35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EA97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5C450" w14:textId="523CF0B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8FD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uwe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609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8180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F5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51BFAC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4F1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490A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9AE7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D76D7" w14:textId="70D0996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BD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l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9F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643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F7E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4F657C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FBB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AD0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091F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2A335" w14:textId="0ABE713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BDF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molatar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80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0354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F92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45D02F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79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DD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5AB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01EA9" w14:textId="43FAC1B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4F8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amw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7C4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1708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74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9</w:t>
            </w:r>
          </w:p>
        </w:tc>
      </w:tr>
      <w:tr w:rsidR="00D322E1" w:rsidRPr="00D322E1" w14:paraId="0DFEC69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821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F00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240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531A7" w14:textId="56F7AF7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EC5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ban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C3B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426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F7A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01</w:t>
            </w:r>
          </w:p>
        </w:tc>
      </w:tr>
      <w:tr w:rsidR="00D322E1" w:rsidRPr="00D322E1" w14:paraId="208C871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A2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962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B365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47E39" w14:textId="12375B3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4A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akis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57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903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F59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26</w:t>
            </w:r>
          </w:p>
        </w:tc>
      </w:tr>
      <w:tr w:rsidR="00D322E1" w:rsidRPr="00D322E1" w14:paraId="464370E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870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104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3A0A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93206" w14:textId="2D426C1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0F9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abong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2D7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906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316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2</w:t>
            </w:r>
          </w:p>
        </w:tc>
      </w:tr>
      <w:tr w:rsidR="00D322E1" w:rsidRPr="00D322E1" w14:paraId="5E8FB49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916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BF2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731F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AD3A2" w14:textId="15B456D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5CB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nyangab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01C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0992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86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78</w:t>
            </w:r>
          </w:p>
        </w:tc>
      </w:tr>
      <w:tr w:rsidR="00D322E1" w:rsidRPr="00D322E1" w14:paraId="270AE3B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04C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F67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9073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F608F" w14:textId="559B156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84E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gan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540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3.8862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BC0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A44699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ED8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394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1E01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2F405" w14:textId="75AE847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848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kasongol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E74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8635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59F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544D45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3D3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348C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F263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AB0BC" w14:textId="713B1DC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04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beramaid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A94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248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D6B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.83</w:t>
            </w:r>
          </w:p>
        </w:tc>
      </w:tr>
      <w:tr w:rsidR="00D322E1" w:rsidRPr="00D322E1" w14:paraId="31501BF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239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61E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0E4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36328" w14:textId="04F1BA3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FAA3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maying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181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7.6372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B57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1E67FD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D6D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25C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602B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E602" w14:textId="13C0A3F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89E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ungir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535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531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AD5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7.13</w:t>
            </w:r>
          </w:p>
        </w:tc>
      </w:tr>
      <w:tr w:rsidR="00D322E1" w:rsidRPr="00D322E1" w14:paraId="570DB09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EE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221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8F9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274F1" w14:textId="6461760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F0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bend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466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953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F48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838935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B0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642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1E6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9CAA" w14:textId="2F79342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0E89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vu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7E9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700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34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1AE9EC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43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8B5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F6A8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2DEC5" w14:textId="2A82AB6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FC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akwach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E07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7993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AC4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CB3562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2A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E9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872D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CCD60" w14:textId="1EAFAE8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D9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ban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341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09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B18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89</w:t>
            </w:r>
          </w:p>
        </w:tc>
      </w:tr>
      <w:tr w:rsidR="00D322E1" w:rsidRPr="00D322E1" w14:paraId="6283437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BBA0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C85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AB0E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742C5" w14:textId="28EAD2F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964C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uuk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CA8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3.2098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746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ED517A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114A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17F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2472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A3E30" w14:textId="6455C2F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B62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orot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862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505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76A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2E8217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8B4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05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B7DA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57714" w14:textId="165298A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617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i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5B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1671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4C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2B5FCF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848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A6B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8342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275FC" w14:textId="1D43363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53B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Omo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87C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5418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3AB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96899C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6C9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3929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9B1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A70E1" w14:textId="648CD2A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6E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ki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9A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4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834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5CE63B4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10A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10B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304B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A0EA4" w14:textId="1C9E1FA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62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ween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ACA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650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A51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.50</w:t>
            </w:r>
          </w:p>
        </w:tc>
      </w:tr>
      <w:tr w:rsidR="00D322E1" w:rsidRPr="00D322E1" w14:paraId="6881D8E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CA4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8F15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5D7B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C993" w14:textId="4CC9F8E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817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mur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AD5F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884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EAA2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0B010C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B0E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8E2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8E29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08BE9" w14:textId="4C54B41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45C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tgum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DD2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6171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23C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</w:t>
            </w:r>
          </w:p>
        </w:tc>
      </w:tr>
      <w:tr w:rsidR="00D322E1" w:rsidRPr="00D322E1" w14:paraId="0362090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F48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E0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0CE5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38B3D" w14:textId="30DDEE5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193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egegw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DD42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477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FF5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81C2BA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10F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290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F8274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FEB46" w14:textId="02BA451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1B9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erer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E1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7344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C63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3</w:t>
            </w:r>
          </w:p>
        </w:tc>
      </w:tr>
      <w:tr w:rsidR="00D322E1" w:rsidRPr="00D322E1" w14:paraId="6E027F6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40C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F9B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1BEE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B2BA1" w14:textId="51082FB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577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nung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0372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2556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FA4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87</w:t>
            </w:r>
          </w:p>
        </w:tc>
      </w:tr>
      <w:tr w:rsidR="00D322E1" w:rsidRPr="00D322E1" w14:paraId="70C821A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E62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781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1F0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9DC32" w14:textId="4493CF3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1598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Zomb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3A6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1184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765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F7376F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1174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80F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8189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F3856" w14:textId="14FF2D8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2C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w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EEF8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145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30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3.28</w:t>
            </w:r>
          </w:p>
        </w:tc>
      </w:tr>
      <w:tr w:rsidR="00D322E1" w:rsidRPr="00D322E1" w14:paraId="1D662A4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820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9533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2ABE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B9B03" w14:textId="308A92B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697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enjoj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0D3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7418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B37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00797C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086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4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5E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83643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F98C1" w14:textId="35D5A76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3EE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Jinj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505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5.6810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49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36426D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758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1AC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5B0C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F53B" w14:textId="2BA9923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488D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pchorw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260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833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176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3.05</w:t>
            </w:r>
          </w:p>
        </w:tc>
      </w:tr>
      <w:tr w:rsidR="00D322E1" w:rsidRPr="00D322E1" w14:paraId="3682574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2C8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0C0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453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A590" w14:textId="77086B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62CE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talej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463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5769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E80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8E40BB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C2D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B51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ADB9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15B6A" w14:textId="55FF3C0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CC5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muri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31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5486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FFB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9BDAAD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25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624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E81AB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2A746" w14:textId="12B9B88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7EF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hee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923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021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5F8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21651D6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FB63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8F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B125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694B" w14:textId="5855768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F0E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Yumb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8B7C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1350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F22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137C8E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C7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3EC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FB3D1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8680C" w14:textId="63E8832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C44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ses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9BF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0081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4A2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16</w:t>
            </w:r>
          </w:p>
        </w:tc>
      </w:tr>
      <w:tr w:rsidR="00D322E1" w:rsidRPr="00D322E1" w14:paraId="6B202FB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EE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982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B730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E0C14" w14:textId="666271D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224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ubiriz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83B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9252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D86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64</w:t>
            </w:r>
          </w:p>
        </w:tc>
      </w:tr>
      <w:tr w:rsidR="00D322E1" w:rsidRPr="00D322E1" w14:paraId="2E24158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314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68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2B47C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1E527" w14:textId="33C9E38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0F8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djuman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32F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861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37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77A8D8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A4A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0AA7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5A1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93A53" w14:textId="0E6E6A6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F75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yend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8A4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329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501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256239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3D9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B1B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661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4C33A" w14:textId="3632438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275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so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556A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14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A4C8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.43</w:t>
            </w:r>
          </w:p>
        </w:tc>
      </w:tr>
      <w:tr w:rsidR="00D322E1" w:rsidRPr="00D322E1" w14:paraId="18C80CE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F53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D0A6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6D4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CB7C" w14:textId="29ECE69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F4B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tungam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F9C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921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84D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3.71</w:t>
            </w:r>
          </w:p>
        </w:tc>
      </w:tr>
      <w:tr w:rsidR="00D322E1" w:rsidRPr="00D322E1" w14:paraId="4575846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409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10E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80BA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6F63D" w14:textId="1E2A801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14EF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arar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F14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507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5CF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.97</w:t>
            </w:r>
          </w:p>
        </w:tc>
      </w:tr>
      <w:tr w:rsidR="00D322E1" w:rsidRPr="00D322E1" w14:paraId="2FEF34B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E85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3112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2131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6B992" w14:textId="688018B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A082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kapiripirit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7B2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5658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8061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76</w:t>
            </w:r>
          </w:p>
        </w:tc>
      </w:tr>
      <w:tr w:rsidR="00D322E1" w:rsidRPr="00D322E1" w14:paraId="469DE71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53F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2F1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D8BD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A7743" w14:textId="22E3C3B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E24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ul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C4F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579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FD7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3788FA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80C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ABA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AA2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D3FA1" w14:textId="13E5903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F1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komansimb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4E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49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D5EB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4.43</w:t>
            </w:r>
          </w:p>
        </w:tc>
      </w:tr>
      <w:tr w:rsidR="00D322E1" w:rsidRPr="00D322E1" w14:paraId="22BD47C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CD0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91F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D538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D70B8" w14:textId="26A10F5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00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aal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0C7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728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CFD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B112E5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04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10B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7DCF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68C09" w14:textId="0DF1921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6EE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kuub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6F7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725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E9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43C0B9C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B6C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08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1C5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5E34" w14:textId="0081B6E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9C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pig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09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545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E547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7.71</w:t>
            </w:r>
          </w:p>
        </w:tc>
      </w:tr>
      <w:tr w:rsidR="00D322E1" w:rsidRPr="00D322E1" w14:paraId="71840FA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55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958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AD8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B4F3" w14:textId="5B056D3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48E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Dokol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6C4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3369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4E3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40</w:t>
            </w:r>
          </w:p>
        </w:tc>
      </w:tr>
      <w:tr w:rsidR="00D322E1" w:rsidRPr="00D322E1" w14:paraId="0208AF8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469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70A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56AF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FD2B2" w14:textId="3E80C01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2D40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itoom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CD0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989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F01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1.34</w:t>
            </w:r>
          </w:p>
        </w:tc>
      </w:tr>
      <w:tr w:rsidR="00D322E1" w:rsidRPr="00D322E1" w14:paraId="09C9C61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263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651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8E5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76A7A" w14:textId="23F4C22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919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weng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9AA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119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21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19</w:t>
            </w:r>
          </w:p>
        </w:tc>
      </w:tr>
      <w:tr w:rsidR="00D322E1" w:rsidRPr="00D322E1" w14:paraId="1B7F512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22F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B3A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36C3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39F2" w14:textId="591C13F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C6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yun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2FC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.1637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7BEC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DDD956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841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93F8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7C0F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8149D" w14:textId="40F1E8C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B7F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yantonde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0D7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7925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25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0.99</w:t>
            </w:r>
          </w:p>
        </w:tc>
      </w:tr>
      <w:tr w:rsidR="00D322E1" w:rsidRPr="00D322E1" w14:paraId="567FFCE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9060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824C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411F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22DC" w14:textId="01621F3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1197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sembabu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B49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4015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EF2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.63</w:t>
            </w:r>
          </w:p>
        </w:tc>
      </w:tr>
      <w:tr w:rsidR="00D322E1" w:rsidRPr="00D322E1" w14:paraId="491F815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737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6E75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70E38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6989B" w14:textId="3042F9A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20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du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3CB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9214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E96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8.33</w:t>
            </w:r>
          </w:p>
        </w:tc>
      </w:tr>
      <w:tr w:rsidR="00D322E1" w:rsidRPr="00D322E1" w14:paraId="043E81D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0EE1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BF2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83B5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BD4A" w14:textId="49D5C8C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1A4A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gag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6CC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5658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338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206B59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11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49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9D83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3F1DD" w14:textId="3CDE4F8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27F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pac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C98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8.520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9D9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8A615F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216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293D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99EE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E537B" w14:textId="30D2307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6E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allis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63B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7549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26CD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FB60D1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5CF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6D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2DA6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9CA02" w14:textId="4E6B9A7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9E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Lir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6ED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3152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F1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B469CD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0FEC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EB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A20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DF889" w14:textId="1B52245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474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tid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850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.265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002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A74B5B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BF1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E06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454D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2DD48" w14:textId="6BD7A0E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FDB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tambal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BC22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8911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557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2.83</w:t>
            </w:r>
          </w:p>
        </w:tc>
      </w:tr>
      <w:tr w:rsidR="00D322E1" w:rsidRPr="00D322E1" w14:paraId="06B43C0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D0D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41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248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1F978" w14:textId="5FBC457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C46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ung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99D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245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BF3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3.09</w:t>
            </w:r>
          </w:p>
        </w:tc>
      </w:tr>
      <w:tr w:rsidR="00D322E1" w:rsidRPr="00D322E1" w14:paraId="2F9D150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EF0E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D39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2887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7F420" w14:textId="3C70383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D5C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takw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0B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944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FAB5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6087DB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81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37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A8B3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B0A1C" w14:textId="05E1CE0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FCF4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ruhu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FC1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6760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EB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7.31</w:t>
            </w:r>
          </w:p>
        </w:tc>
      </w:tr>
      <w:tr w:rsidR="00D322E1" w:rsidRPr="00D322E1" w14:paraId="2590081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C2BE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DF76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1543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89E6E" w14:textId="5D06F5E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2B9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liis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F7D4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9212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61D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042C8B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4304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C00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7F4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6EA52" w14:textId="1DDA3D8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83A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mweng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01E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497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B30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F9816F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B34D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677C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016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7072" w14:textId="0CF95CF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FA1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naf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ED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6861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0E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1437AB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EB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F45E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1A2D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AB00" w14:textId="481510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1F1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ankwanz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92F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255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5A4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4088A4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78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09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AAC8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AD50D" w14:textId="664870C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C19E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pak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BA0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.372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743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03</w:t>
            </w:r>
          </w:p>
        </w:tc>
      </w:tr>
      <w:tr w:rsidR="00D322E1" w:rsidRPr="00D322E1" w14:paraId="3504934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E069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F69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F96D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BD2D8" w14:textId="0E5885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4605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hwej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BC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4808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ACF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.90</w:t>
            </w:r>
          </w:p>
        </w:tc>
      </w:tr>
      <w:tr w:rsidR="00D322E1" w:rsidRPr="00D322E1" w14:paraId="61993A7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360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837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483B8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6EBFF" w14:textId="1FF83CF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840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mutu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BD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.7839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509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F9D2E3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471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1AB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053D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6AAC8" w14:textId="1B209BC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2787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og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48E2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672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F347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93</w:t>
            </w:r>
          </w:p>
        </w:tc>
      </w:tr>
      <w:tr w:rsidR="00D322E1" w:rsidRPr="00D322E1" w14:paraId="29FAB7A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3FF6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F3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364F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4FEE2" w14:textId="5D15E67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2EB9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gir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497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3350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84E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59D074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37A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E01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964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ABEF1" w14:textId="3A9C46E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BE3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Otuk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0E48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5241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BBAE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6A96F9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C27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D656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6376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820D8" w14:textId="386CFA9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0E5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um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CA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8907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407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A1C6EC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C0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1B6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6B5A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E7FCD" w14:textId="0018BF1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9D0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ru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2A16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8.7602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80D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A3810D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1B31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1209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F5AAD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B745B" w14:textId="0F54D17F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B8F7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Sironk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AA7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32753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4E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.87</w:t>
            </w:r>
          </w:p>
        </w:tc>
      </w:tr>
      <w:tr w:rsidR="00D322E1" w:rsidRPr="00D322E1" w14:paraId="2B3D02A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B2F8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EC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9541D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BBAB7" w14:textId="42A89CD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6F73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ebb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DE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6.367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C3A1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2ACF85E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AD3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9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EF5B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B35EF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4ACB" w14:textId="4E0C94C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046C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mpal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41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2259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3722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7A58AD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F3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37BF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CF943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7064C" w14:textId="234E318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9768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Pader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559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4548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008F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E7EB61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CCF3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590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4635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CED36" w14:textId="7B75B8F9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4DD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ba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8A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5106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389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6.73</w:t>
            </w:r>
          </w:p>
        </w:tc>
      </w:tr>
      <w:tr w:rsidR="00D322E1" w:rsidRPr="00D322E1" w14:paraId="6CE1EA0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D73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567E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B1C8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F86F8" w14:textId="166FD7A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BC9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kumir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41D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3720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E71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D3CC4A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D32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500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75E1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0E63" w14:textId="4E605A5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DB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bim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1B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.7554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1614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591E02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0B3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3B90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FF04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DE715" w14:textId="02463F8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6EA8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go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0AF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5820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BA6F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643872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0DA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48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9B75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49802" w14:textId="6162CE9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86E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ukon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216E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9080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68AB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F4FF24E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5081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405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FC8E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E3E3" w14:textId="34ED292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67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yoter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C43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7665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391D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607F57D3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491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3DE6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69AE3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72613" w14:textId="54DA3D2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C83E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bal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C85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1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147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0.00</w:t>
            </w:r>
          </w:p>
        </w:tc>
      </w:tr>
      <w:tr w:rsidR="00D322E1" w:rsidRPr="00D322E1" w14:paraId="07150D0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9315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5A6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705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38149" w14:textId="184DE0D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3BDC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Amudat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3BF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4333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38D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B38386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180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D9A3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707E9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18E69" w14:textId="4E503E3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143F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ayug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90A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9.6583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17E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1E40E1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8D18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A5F7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D268E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2527" w14:textId="31B5CEF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1E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sheny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9D6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1606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DE3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6.18</w:t>
            </w:r>
          </w:p>
        </w:tc>
      </w:tr>
      <w:tr w:rsidR="00D322E1" w:rsidRPr="00D322E1" w14:paraId="4753D20F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C88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BA1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C53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89DD" w14:textId="710F00B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6C95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kaseke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6D1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896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AD6E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27</w:t>
            </w:r>
          </w:p>
        </w:tc>
      </w:tr>
      <w:tr w:rsidR="00D322E1" w:rsidRPr="00D322E1" w14:paraId="7CB6594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E575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0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AD41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7E6F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85F70" w14:textId="734BF838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20BA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ityan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6CA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7023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CFA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43</w:t>
            </w:r>
          </w:p>
        </w:tc>
      </w:tr>
      <w:tr w:rsidR="00D322E1" w:rsidRPr="00D322E1" w14:paraId="0B463E4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C04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9AC6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82F77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2CF5" w14:textId="41914EA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93A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Isingir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A05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31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3E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5.07</w:t>
            </w:r>
          </w:p>
        </w:tc>
      </w:tr>
      <w:tr w:rsidR="00D322E1" w:rsidRPr="00D322E1" w14:paraId="46EC7B2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C1B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6A15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C474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0148" w14:textId="015D77A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62B5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torok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91F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9164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04C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8</w:t>
            </w:r>
          </w:p>
        </w:tc>
      </w:tr>
      <w:tr w:rsidR="00D322E1" w:rsidRPr="00D322E1" w14:paraId="5CAAE83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D0B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9CF3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850C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F687D" w14:textId="00C8417D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878B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woy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D227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0.1956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D2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1C74DFF4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B3A2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1EE0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484F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4C3C0" w14:textId="144E135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694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ndibugyo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3DC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.6923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34C5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10</w:t>
            </w:r>
          </w:p>
        </w:tc>
      </w:tr>
      <w:tr w:rsidR="00D322E1" w:rsidRPr="00D322E1" w14:paraId="44B6947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63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68A8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F9D6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E4DFD" w14:textId="7B0E6E0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2CC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ryandong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A490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6.4057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0E17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D41AE7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A1A8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7A41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00969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E453F" w14:textId="4D666A1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33B4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misindw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6183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0445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CC94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98</w:t>
            </w:r>
          </w:p>
        </w:tc>
      </w:tr>
      <w:tr w:rsidR="00D322E1" w:rsidRPr="00D322E1" w14:paraId="4C4BEC8A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DC0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4DB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E8714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1A88" w14:textId="4A9E45CC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9D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Oyam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5B5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1.3529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1B4A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50B86C2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58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EB54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0287B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E5417" w14:textId="544DDC2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DF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obok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C4F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5.4402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CF76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CAC76A0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D624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FC7D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44D8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21D41" w14:textId="5E1DA4B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2F8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lambul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099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9120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9CF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3.85</w:t>
            </w:r>
          </w:p>
        </w:tc>
      </w:tr>
      <w:tr w:rsidR="00D322E1" w:rsidRPr="00D322E1" w14:paraId="59322C9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F92A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9987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A693E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ABC82" w14:textId="16335091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EB8A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Gomb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F524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5716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39B8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071B7355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551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B5C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8D58C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DD2A5" w14:textId="16840A5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6D8E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akai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C3B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223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740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4</w:t>
            </w:r>
          </w:p>
        </w:tc>
      </w:tr>
      <w:tr w:rsidR="00D322E1" w:rsidRPr="00D322E1" w14:paraId="5DFF807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427F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F2A3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96F68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66BE" w14:textId="6394052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2ED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Moy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EA65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4697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0746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DBADC9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53A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5581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9B6D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A6A6" w14:textId="7A7D2DF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19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buku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8665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62854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AB4E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AA3EFF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D28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057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F34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850E" w14:textId="1FC87362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Central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356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ssan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F05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4.2731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09C2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1A157C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9C87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lastRenderedPageBreak/>
              <w:t>12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C997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4B31D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7ECA0" w14:textId="4482217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AF2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Hoim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4929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1861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903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5936ED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131D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259C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E547D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A079F" w14:textId="12C2F95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335A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wani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F22A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5.62371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18E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87C7A9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06A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160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3B90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209AB" w14:textId="6301E1E3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9AE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pelebyong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2D0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5.99340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7C1A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575E648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77D4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F2F5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F649B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A6CE7" w14:textId="731EFDAA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0DA3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abilatuk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F88C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4.1475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01C2E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4D295DA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0334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BB31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3638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193A" w14:textId="317694C6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BC1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Bugwer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9063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4.9196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D35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766E2E9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B03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0B75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E9309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6E949" w14:textId="142699D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07D7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Rwampar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955C7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3546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AB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98.85</w:t>
            </w:r>
          </w:p>
        </w:tc>
      </w:tr>
      <w:tr w:rsidR="00D322E1" w:rsidRPr="00D322E1" w14:paraId="5CFAE0AB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E460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2297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94240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E158B" w14:textId="37F9D604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D68B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itagwenda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DC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8.24599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84E26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28</w:t>
            </w:r>
          </w:p>
        </w:tc>
      </w:tr>
      <w:tr w:rsidR="00D322E1" w:rsidRPr="00D322E1" w14:paraId="55DAD2F1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9EA4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E27D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D9691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7930" w14:textId="7C3712C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F99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 xml:space="preserve">Madi </w:t>
            </w: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Okoll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8A0F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1.29142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5F5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5621DB69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B39D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6180F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D0D19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F16F" w14:textId="1AA2562E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BFE1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renga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EF5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7.71496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C890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10</w:t>
            </w:r>
          </w:p>
        </w:tc>
      </w:tr>
      <w:tr w:rsidR="00D322E1" w:rsidRPr="00D322E1" w14:paraId="0DA4F8AD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B2D6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89ABC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F6ED3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F6A3" w14:textId="46066900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North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6AAF9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Obong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9F1B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2.92728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9E7F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0.00</w:t>
            </w:r>
          </w:p>
        </w:tc>
      </w:tr>
      <w:tr w:rsidR="00D322E1" w:rsidRPr="00D322E1" w14:paraId="3AA95817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4C7B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D5F50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AD2A7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E58A1" w14:textId="61F7CE2B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Ea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AE6C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laki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4A61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.53345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21AB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7.56</w:t>
            </w:r>
          </w:p>
        </w:tc>
      </w:tr>
      <w:tr w:rsidR="00D322E1" w:rsidRPr="00D322E1" w14:paraId="09584D16" w14:textId="77777777" w:rsidTr="00D322E1">
        <w:trPr>
          <w:trHeight w:val="270"/>
        </w:trPr>
        <w:tc>
          <w:tcPr>
            <w:tcW w:w="2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54253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13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E2712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Uganda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83938D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DAADE" w14:textId="60426E05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Western</w:t>
            </w:r>
          </w:p>
        </w:tc>
        <w:tc>
          <w:tcPr>
            <w:tcW w:w="9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0CB81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proofErr w:type="spellStart"/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Kazo</w:t>
            </w:r>
            <w:proofErr w:type="spellEnd"/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114A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2.64697</w:t>
            </w:r>
          </w:p>
        </w:tc>
        <w:tc>
          <w:tcPr>
            <w:tcW w:w="1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046C8" w14:textId="77777777" w:rsidR="00D322E1" w:rsidRPr="00D322E1" w:rsidRDefault="00D322E1" w:rsidP="00D322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lang w:eastAsia="en-GB"/>
              </w:rPr>
            </w:pPr>
            <w:r w:rsidRPr="00D322E1">
              <w:rPr>
                <w:rFonts w:ascii="Cambria" w:eastAsia="Times New Roman" w:hAnsi="Cambria" w:cs="Calibri"/>
                <w:color w:val="000000"/>
                <w:lang w:eastAsia="en-GB"/>
              </w:rPr>
              <w:t>3.24</w:t>
            </w:r>
          </w:p>
        </w:tc>
      </w:tr>
    </w:tbl>
    <w:p w14:paraId="4E47AFAE" w14:textId="77777777" w:rsidR="00D322E1" w:rsidRPr="00D322E1" w:rsidRDefault="00D322E1">
      <w:pPr>
        <w:rPr>
          <w:lang w:val="en-US"/>
        </w:rPr>
      </w:pPr>
    </w:p>
    <w:sectPr w:rsidR="00D322E1" w:rsidRPr="00D322E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6B8AF" w14:textId="77777777" w:rsidR="00D322E1" w:rsidRDefault="00D322E1" w:rsidP="00D322E1">
      <w:pPr>
        <w:spacing w:after="0" w:line="240" w:lineRule="auto"/>
      </w:pPr>
      <w:r>
        <w:separator/>
      </w:r>
    </w:p>
  </w:endnote>
  <w:endnote w:type="continuationSeparator" w:id="0">
    <w:p w14:paraId="41CA0013" w14:textId="77777777" w:rsidR="00D322E1" w:rsidRDefault="00D322E1" w:rsidP="00D32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36D30C" w14:textId="77777777" w:rsidR="00D322E1" w:rsidRDefault="00D322E1" w:rsidP="00D322E1">
      <w:pPr>
        <w:spacing w:after="0" w:line="240" w:lineRule="auto"/>
      </w:pPr>
      <w:r>
        <w:separator/>
      </w:r>
    </w:p>
  </w:footnote>
  <w:footnote w:type="continuationSeparator" w:id="0">
    <w:p w14:paraId="5198C55B" w14:textId="77777777" w:rsidR="00D322E1" w:rsidRDefault="00D322E1" w:rsidP="00D322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AC0FD" w14:textId="77777777" w:rsidR="00D322E1" w:rsidRPr="00F67C27" w:rsidRDefault="00D322E1" w:rsidP="00D322E1">
    <w:pPr>
      <w:pStyle w:val="Header"/>
    </w:pPr>
    <w:r>
      <w:t>Alegana et al., 2021: Malaria parasite prevalence in East Africa</w:t>
    </w:r>
  </w:p>
  <w:p w14:paraId="21015E37" w14:textId="77777777" w:rsidR="00D322E1" w:rsidRDefault="00D322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tDAwNTQ3Mjc3MTZS0lEKTi0uzszPAykwrAUAAuoMnSwAAAA="/>
  </w:docVars>
  <w:rsids>
    <w:rsidRoot w:val="00D322E1"/>
    <w:rsid w:val="001766C6"/>
    <w:rsid w:val="00302E66"/>
    <w:rsid w:val="00340987"/>
    <w:rsid w:val="005B18C0"/>
    <w:rsid w:val="006A4E9A"/>
    <w:rsid w:val="00AC5E9D"/>
    <w:rsid w:val="00AD4D90"/>
    <w:rsid w:val="00D322E1"/>
    <w:rsid w:val="00E30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51DE8"/>
  <w15:chartTrackingRefBased/>
  <w15:docId w15:val="{83BED209-2285-4BF9-A09B-482186BF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22E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322E1"/>
    <w:rPr>
      <w:color w:val="954F72"/>
      <w:u w:val="single"/>
    </w:rPr>
  </w:style>
  <w:style w:type="paragraph" w:customStyle="1" w:styleId="msonormal0">
    <w:name w:val="msonormal"/>
    <w:basedOn w:val="Normal"/>
    <w:rsid w:val="00D32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D322E1"/>
    <w:pP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color w:val="000000"/>
      <w:lang w:eastAsia="en-GB"/>
    </w:rPr>
  </w:style>
  <w:style w:type="paragraph" w:customStyle="1" w:styleId="font6">
    <w:name w:val="font6"/>
    <w:basedOn w:val="Normal"/>
    <w:rsid w:val="00D322E1"/>
    <w:pP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i/>
      <w:iCs/>
      <w:color w:val="000000"/>
      <w:lang w:eastAsia="en-GB"/>
    </w:rPr>
  </w:style>
  <w:style w:type="paragraph" w:customStyle="1" w:styleId="xl63">
    <w:name w:val="xl63"/>
    <w:basedOn w:val="Normal"/>
    <w:rsid w:val="00D322E1"/>
    <w:pP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b/>
      <w:bCs/>
      <w:sz w:val="24"/>
      <w:szCs w:val="24"/>
      <w:lang w:eastAsia="en-GB"/>
    </w:rPr>
  </w:style>
  <w:style w:type="paragraph" w:customStyle="1" w:styleId="xl64">
    <w:name w:val="xl64"/>
    <w:basedOn w:val="Normal"/>
    <w:rsid w:val="00D322E1"/>
    <w:pP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D322E1"/>
    <w:pP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sz w:val="24"/>
      <w:szCs w:val="24"/>
      <w:lang w:eastAsia="en-GB"/>
    </w:rPr>
  </w:style>
  <w:style w:type="paragraph" w:customStyle="1" w:styleId="xl66">
    <w:name w:val="xl66"/>
    <w:basedOn w:val="Normal"/>
    <w:rsid w:val="00D322E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b/>
      <w:bCs/>
      <w:sz w:val="24"/>
      <w:szCs w:val="24"/>
      <w:lang w:eastAsia="en-GB"/>
    </w:rPr>
  </w:style>
  <w:style w:type="paragraph" w:customStyle="1" w:styleId="xl67">
    <w:name w:val="xl67"/>
    <w:basedOn w:val="Normal"/>
    <w:rsid w:val="00D322E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b/>
      <w:bCs/>
      <w:sz w:val="24"/>
      <w:szCs w:val="24"/>
      <w:lang w:eastAsia="en-GB"/>
    </w:rPr>
  </w:style>
  <w:style w:type="paragraph" w:customStyle="1" w:styleId="xl68">
    <w:name w:val="xl68"/>
    <w:basedOn w:val="Normal"/>
    <w:rsid w:val="00D322E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sz w:val="24"/>
      <w:szCs w:val="24"/>
      <w:lang w:eastAsia="en-GB"/>
    </w:rPr>
  </w:style>
  <w:style w:type="paragraph" w:customStyle="1" w:styleId="xl69">
    <w:name w:val="xl69"/>
    <w:basedOn w:val="Normal"/>
    <w:rsid w:val="00D322E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sz w:val="24"/>
      <w:szCs w:val="24"/>
      <w:lang w:eastAsia="en-GB"/>
    </w:rPr>
  </w:style>
  <w:style w:type="paragraph" w:customStyle="1" w:styleId="xl70">
    <w:name w:val="xl70"/>
    <w:basedOn w:val="Normal"/>
    <w:rsid w:val="00D322E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sz w:val="24"/>
      <w:szCs w:val="24"/>
      <w:lang w:eastAsia="en-GB"/>
    </w:rPr>
  </w:style>
  <w:style w:type="paragraph" w:customStyle="1" w:styleId="EndNoteBibliography">
    <w:name w:val="EndNote Bibliography"/>
    <w:basedOn w:val="Normal"/>
    <w:link w:val="EndNoteBibliographyChar"/>
    <w:rsid w:val="00D322E1"/>
    <w:pPr>
      <w:spacing w:line="240" w:lineRule="auto"/>
    </w:pPr>
    <w:rPr>
      <w:rFonts w:ascii="Arial" w:hAnsi="Arial"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322E1"/>
    <w:rPr>
      <w:rFonts w:ascii="Arial" w:hAnsi="Arial" w:cs="Arial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322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2E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322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2E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65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25</Words>
  <Characters>13258</Characters>
  <Application>Microsoft Office Word</Application>
  <DocSecurity>0</DocSecurity>
  <Lines>110</Lines>
  <Paragraphs>31</Paragraphs>
  <ScaleCrop>false</ScaleCrop>
  <Company/>
  <LinksUpToDate>false</LinksUpToDate>
  <CharactersWithSpaces>1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gana</dc:creator>
  <cp:keywords/>
  <dc:description/>
  <cp:lastModifiedBy>Victor Alegana</cp:lastModifiedBy>
  <cp:revision>1</cp:revision>
  <dcterms:created xsi:type="dcterms:W3CDTF">2021-09-06T10:34:00Z</dcterms:created>
  <dcterms:modified xsi:type="dcterms:W3CDTF">2021-09-06T10:36:00Z</dcterms:modified>
</cp:coreProperties>
</file>